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 A view from outer space</w:t>
      </w:r>
    </w:p>
    <w:p>
      <w:pPr>
        <w:pStyle w:val="Subtitle"/>
      </w:pPr>
      <w:r>
        <w:t xml:space="preserve">Replication and extension using spatial Durbin models</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4000500" cy="724136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Scatterplots for Regional Convergence Analysis</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qmd.html#cell-fig-dependence-combined" TargetMode="External" /><Relationship Type="http://schemas.openxmlformats.org/officeDocument/2006/relationships/hyperlink" Id="rId49" Target="https://quarcs-lab.github.io/project2025s/notebooks/scatterplots.qmd.html#cell-fig-convergence"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qmd.html#cell-fig-dependence-combined" TargetMode="External" /><Relationship Type="http://schemas.openxmlformats.org/officeDocument/2006/relationships/hyperlink" Id="rId49" Target="https://quarcs-lab.github.io/project2025s/notebooks/scatterplots.qmd.html#cell-fig-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 A view from outer space</dc:title>
  <dc:creator>Carlos Mendez; Sujana Kabiraj; Jiaqi Li</dc:creator>
  <cp:keywords>Regional luminosity, Satellite nighttime lights, Regional convergence, Spatial spillovers, Spatial Durbin model, India</cp:keywords>
  <dcterms:created xsi:type="dcterms:W3CDTF">2026-02-05T01:56:01Z</dcterms:created>
  <dcterms:modified xsi:type="dcterms:W3CDTF">2026-02-05T01: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Replication and extension using spatial Durbin model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